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Auditor Internship Position at [Company Name]</w:t>
      </w:r>
    </w:p>
    <w:bookmarkEnd w:id="20"/>
    <w:p>
      <w:pPr>
        <w:pStyle w:val="BodyText"/>
      </w:pPr>
      <w:r>
        <w:t xml:space="preserve">November 27, 2023</w:t>
      </w:r>
    </w:p>
    <w:p>
      <w:pPr>
        <w:pStyle w:val="BodyText"/>
      </w:pPr>
      <w:r>
        <w:t xml:space="preserve">Human Resources Department</w:t>
      </w:r>
    </w:p>
    <w:p>
      <w:pPr>
        <w:pStyle w:val="BodyText"/>
      </w:pPr>
      <w:r>
        <w:t xml:space="preserve">[Company Name]</w:t>
      </w:r>
    </w:p>
    <w:p>
      <w:pPr>
        <w:pStyle w:val="BodyText"/>
      </w:pPr>
      <w:r>
        <w:t xml:space="preserve">Kamayut Township, Yangon</w:t>
      </w:r>
    </w:p>
    <w:p>
      <w:pPr>
        <w:pStyle w:val="BodyText"/>
      </w:pPr>
      <w:r>
        <w:t xml:space="preserve">Myanmar</w:t>
      </w:r>
    </w:p>
    <w:bookmarkStart w:id="21" w:name="X6033be233cd2b41b84ad45edef0e056465d67ff"/>
    <w:p>
      <w:pPr>
        <w:pStyle w:val="Heading2"/>
      </w:pPr>
      <w:r>
        <w:t xml:space="preserve">Subject: Internship Application for Auditor Position in Myanmar Yangon</w:t>
      </w:r>
    </w:p>
    <w:bookmarkEnd w:id="21"/>
    <w:p>
      <w:pPr>
        <w:pStyle w:val="FirstParagraph"/>
      </w:pPr>
      <w:r>
        <w:t xml:space="preserve">Dear Hiring Manager,</w:t>
      </w:r>
    </w:p>
    <w:p>
      <w:pPr>
        <w:pStyle w:val="BodyText"/>
      </w:pPr>
      <w:r>
        <w:t xml:space="preserve">It is with profound enthusiasm that I submit my application as a prospective intern for the Auditor position at your esteemed organization in Myanmar Yangon. As a final-year Accounting and Finance student at the University of Yangon, I have meticulously prepared this Internship Application Letter to express my unwavering commitment to developing into a competent professional auditor within Myanmar's dynamic business landscape. The opportunity to contribute to your team while learning from industry leaders in Yangon represents a pivotal step toward my career aspirations, and I am confident that my academic foundation, analytical skills, and deep understanding of Myanmar's financial environment align precisely with the requirements of this Auditor internship.</w:t>
      </w:r>
    </w:p>
    <w:p>
      <w:pPr>
        <w:pStyle w:val="BodyText"/>
      </w:pPr>
      <w:r>
        <w:t xml:space="preserve">My academic journey has equipped me with rigorous technical knowledge directly applicable to auditing. I have excelled in courses including Financial Accounting (92%), Auditing Principles (89%), and International Financial Reporting Standards (IFRS), where I consistently demonstrated advanced proficiency in financial statement analysis, risk assessment, and internal control evaluation. During my undergraduate capstone project, I conducted a comprehensive audit simulation of a local Yangon-based manufacturing firm, identifying $15,000 in unrecorded liabilities through meticulous examination of procurement records—a testament to my attention to detail and analytical rigor. This experience not only reinforced the theoretical frameworks taught in class but also immersed me in the practical complexities faced by auditors operating within Myanmar's evolving regulatory environment.</w:t>
      </w:r>
    </w:p>
    <w:p>
      <w:pPr>
        <w:pStyle w:val="BodyText"/>
      </w:pPr>
      <w:r>
        <w:t xml:space="preserve">What distinguishes my approach is my deep contextual understanding of Myanmar Yangon’s unique business ecosystem. Having grown up in Yangon, I possess firsthand knowledge of how cultural nuances and local business practices influence financial reporting. During a previous internship at a Yangon-based chartered accounting firm, I assisted in preparing audit documentation for a multinational company operating across Southeast Asia. This experience taught me to navigate Myanmar's specific compliance requirements under the Myanmar Accounting Standards (MAS) while maintaining alignment with international best practices. I am particularly adept at building rapport with clients across diverse cultural backgrounds—a critical skill for any Auditor working in Yangon's vibrant, multi-ethnic commercial hub where trust and communication are paramount.</w:t>
      </w:r>
    </w:p>
    <w:p>
      <w:pPr>
        <w:pStyle w:val="BodyText"/>
      </w:pPr>
      <w:r>
        <w:t xml:space="preserve">My technical competencies extend beyond classroom learning. I am proficient in audit software including ACL Data Analysis and TeamMate+, having utilized these tools during university projects to detect anomalies in large datasets. Additionally, I possess advanced Excel skills for financial modeling and data visualization, which would allow me to immediately contribute to your team's efficiency. As part of my professional development, I completed a certified course on "Ethical Auditing Practices in Emerging Markets" through the Institute of Chartered Accountants of Myanmar (ICAM), focusing specifically on fraud detection techniques relevant to Southeast Asian economies. This training emphasized the importance of integrity—principles I intend to uphold throughout my Auditor internship in Yangon.</w:t>
      </w:r>
    </w:p>
    <w:p>
      <w:pPr>
        <w:pStyle w:val="BodyText"/>
      </w:pPr>
      <w:r>
        <w:t xml:space="preserve">The decision to pursue this Internship Application Letter specifically for your Yangon-based firm stems from my admiration for your recent work on the Myanmar Energy Sector Audit Project, which was widely praised by the Central Bank of Myanmar. Your commitment to enhancing financial transparency in critical infrastructure aligns perfectly with my professional values. I am especially drawn to how your firm integrates digital transformation into traditional audit processes—a forward-thinking approach that mirrors my own interest in leveraging technology for more efficient compliance solutions within Myanmar's business community.</w:t>
      </w:r>
    </w:p>
    <w:p>
      <w:pPr>
        <w:pStyle w:val="BodyText"/>
      </w:pPr>
      <w:r>
        <w:t xml:space="preserve">My motivation for seeking an Auditor internship in Yangon is deeply personal. I witnessed firsthand how transparent financial practices empowered local entrepreneurs during my volunteer work with the Yangon Community Development Fund. When small businesses received clear audit reports, their access to banking services increased by 40% within a year—proof that meticulous auditing directly fuels economic growth. This experience ignited my passion for ensuring every audit in Myanmar Yangon serves not just regulatory requirements but real community impact. I am eager to bring this purpose-driven mindset to your organization while learning from experienced professionals who understand both the challenges and opportunities of Myanmar's business environment.</w:t>
      </w:r>
    </w:p>
    <w:p>
      <w:pPr>
        <w:pStyle w:val="BodyText"/>
      </w:pPr>
      <w:r>
        <w:t xml:space="preserve">As a native speaker of Burmese with advanced English proficiency (IELTS 7.5), I am prepared to support your team in all communication aspects—whether drafting reports for international clients or facilitating meetings with local stakeholders. My adaptability has been proven during my semester exchange at the University of Singapore, where I successfully navigated cross-cultural academic collaboration while maintaining top honors. Furthermore, my understanding of Yangon's unique infrastructure challenges (from power stability issues affecting digital workflows to traffic patterns impacting site visits) ensures I will be a practical asset from day one.</w:t>
      </w:r>
    </w:p>
    <w:p>
      <w:pPr>
        <w:pStyle w:val="BodyText"/>
      </w:pPr>
      <w:r>
        <w:t xml:space="preserve">I am particularly excited about the opportunity to contribute to your firm's reputation as a leader in professional auditing within Myanmar Yangon. Your recent initiative training interns in blockchain applications for financial verification demonstrates the innovative spirit I wish to embrace. I am confident that my blend of academic excellence, cultural intelligence, and technical skills will allow me to add immediate value while absorbing the profound expertise of your audit team.</w:t>
      </w:r>
    </w:p>
    <w:p>
      <w:pPr>
        <w:pStyle w:val="BodyText"/>
      </w:pPr>
      <w:r>
        <w:t xml:space="preserve">Thank you for considering my application for this Auditor internship. I have attached my resume and academic transcripts for your review. I welcome the opportunity to discuss how my background in financial analysis, commitment to ethical standards, and dedication to Myanmar's economic development align with your firm's mission during an interview at your earliest convenience. I am available immediately for a conversation and can be reached via email at student@example.com or by phone at +95 9 123456789.</w:t>
      </w:r>
    </w:p>
    <w:p>
      <w:pPr>
        <w:pStyle w:val="BodyText"/>
      </w:pPr>
      <w:r>
        <w:t xml:space="preserve">With sincere appreciation for your time and consideration,</w:t>
      </w:r>
    </w:p>
    <w:p>
      <w:pPr>
        <w:pStyle w:val="BodyText"/>
      </w:pPr>
      <w:r>
        <w:t xml:space="preserve">Aye Myat</w:t>
      </w:r>
    </w:p>
    <w:p>
      <w:pPr>
        <w:pStyle w:val="BodyText"/>
      </w:pPr>
      <w:r>
        <w:t xml:space="preserve">Final-Year Student, Accounting and Finance</w:t>
      </w:r>
    </w:p>
    <w:p>
      <w:pPr>
        <w:pStyle w:val="BodyText"/>
      </w:pPr>
      <w:r>
        <w:t xml:space="preserve">University of Yangon, Myanmar</w:t>
      </w:r>
    </w:p>
    <w:p>
      <w:pPr>
        <w:pStyle w:val="BodyText"/>
      </w:pPr>
      <w:r>
        <w:t xml:space="preserve">"In the heart of Myanmar Yangon, where commerce meets culture, the Auditor's work builds the foundation for sustainable prospe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dc:title>
  <dc:creator/>
  <dc:language>en</dc:language>
  <cp:keywords/>
  <dcterms:created xsi:type="dcterms:W3CDTF">2026-04-30T21:05:39Z</dcterms:created>
  <dcterms:modified xsi:type="dcterms:W3CDTF">2026-04-30T21:05:39Z</dcterms:modified>
</cp:coreProperties>
</file>

<file path=docProps/custom.xml><?xml version="1.0" encoding="utf-8"?>
<Properties xmlns="http://schemas.openxmlformats.org/officeDocument/2006/custom-properties" xmlns:vt="http://schemas.openxmlformats.org/officeDocument/2006/docPropsVTypes"/>
</file>